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38882" w14:textId="77777777" w:rsidR="00B62F6D" w:rsidRPr="00A40547" w:rsidRDefault="00B62F6D" w:rsidP="00A40547">
      <w:pPr>
        <w:rPr>
          <w:rStyle w:val="1"/>
          <w:color w:val="auto"/>
          <w:u w:val="none"/>
        </w:rPr>
      </w:pPr>
      <w:r>
        <w:t>Privacy Policy</w:t>
      </w:r>
    </w:p>
    <w:p w14:paraId="0A48AC0F" w14:textId="77777777" w:rsidR="009B53CD" w:rsidRDefault="00921704">
      <w:r>
        <w:t>Effective date: June 10, 2019</w:t>
      </w:r>
    </w:p>
    <w:p w14:paraId="20FD8435" w14:textId="77777777" w:rsidR="009B53CD" w:rsidRDefault="00921704">
      <w:r>
        <w:t>Proving Innocence ("us", "we", or "our") operates the https://www.provinginnocence.org website and the Proving Innocence mobile application (hereinafter referred to as the "Service").</w:t>
      </w:r>
    </w:p>
    <w:p w14:paraId="38C5A70B" w14:textId="77777777" w:rsidR="009B53CD" w:rsidRDefault="00921704">
      <w:r>
        <w:t xml:space="preserve">This page informs you of </w:t>
      </w:r>
      <w:r>
        <w:t>our policies regarding the collection, use and disclosure of personal data when you use our Service and the choices you have associated with that data.</w:t>
      </w:r>
    </w:p>
    <w:p w14:paraId="11A616E8" w14:textId="77777777" w:rsidR="009B53CD" w:rsidRDefault="00921704">
      <w:r>
        <w:t>We use your data to provide and improve the Service. By using the Service, you agree to the collection a</w:t>
      </w:r>
      <w:r>
        <w:t>nd use of information in accordance with this policy. Unless otherwise defined in this Privacy Policy, the terms used in this Privacy Policy have the same meanings as in our Terms and Conditions.</w:t>
      </w:r>
    </w:p>
    <w:p w14:paraId="2BC987D1" w14:textId="77777777" w:rsidR="009B53CD" w:rsidRDefault="00921704">
      <w:pPr>
        <w:pStyle w:val="Heading2"/>
      </w:pPr>
      <w:r>
        <w:t>Definitions</w:t>
      </w:r>
    </w:p>
    <w:p w14:paraId="6D6C25FA" w14:textId="77777777" w:rsidR="009B53CD" w:rsidRDefault="00921704">
      <w:pPr>
        <w:pStyle w:val="ListParagraph"/>
      </w:pPr>
      <w:r>
        <w:rPr>
          <w:b/>
        </w:rPr>
        <w:t>Service</w:t>
      </w:r>
    </w:p>
    <w:p w14:paraId="68F9EBD8" w14:textId="77777777" w:rsidR="009B53CD" w:rsidRDefault="00921704">
      <w:pPr>
        <w:pStyle w:val="ListParagraph"/>
      </w:pPr>
      <w:r>
        <w:t>Service means the https://www.provinginn</w:t>
      </w:r>
      <w:r>
        <w:t>ocence.org website and the Proving Innocence mobile application operated by Proving Innocence</w:t>
      </w:r>
    </w:p>
    <w:p w14:paraId="56D99968" w14:textId="77777777" w:rsidR="009B53CD" w:rsidRDefault="00921704">
      <w:pPr>
        <w:pStyle w:val="ListParagraph"/>
      </w:pPr>
      <w:r>
        <w:rPr>
          <w:b/>
        </w:rPr>
        <w:t>Personal Data</w:t>
      </w:r>
    </w:p>
    <w:p w14:paraId="74DEFFBF" w14:textId="77777777" w:rsidR="009B53CD" w:rsidRDefault="00921704">
      <w:pPr>
        <w:pStyle w:val="ListParagraph"/>
      </w:pPr>
      <w:r>
        <w:t>Personal Data means data about a living individual who can be identified from those data (or from those and other information either in our possessi</w:t>
      </w:r>
      <w:r>
        <w:t>on or likely to come into our possession).</w:t>
      </w:r>
    </w:p>
    <w:p w14:paraId="2A0641D7" w14:textId="77777777" w:rsidR="009B53CD" w:rsidRDefault="00921704">
      <w:pPr>
        <w:pStyle w:val="ListParagraph"/>
      </w:pPr>
      <w:r>
        <w:rPr>
          <w:b/>
        </w:rPr>
        <w:t>Usage Data</w:t>
      </w:r>
    </w:p>
    <w:p w14:paraId="4D18ADE5" w14:textId="77777777" w:rsidR="009B53CD" w:rsidRDefault="00921704">
      <w:pPr>
        <w:pStyle w:val="ListParagraph"/>
      </w:pPr>
      <w:r>
        <w:t>Usage Data is data collected automatically either generated by the use of the Service or from the Service infrastructure itself (for example, the duration of a page visit).</w:t>
      </w:r>
    </w:p>
    <w:p w14:paraId="46D40D65" w14:textId="77777777" w:rsidR="009B53CD" w:rsidRDefault="00921704">
      <w:pPr>
        <w:pStyle w:val="ListParagraph"/>
      </w:pPr>
      <w:r>
        <w:rPr>
          <w:b/>
        </w:rPr>
        <w:t>Cookies</w:t>
      </w:r>
    </w:p>
    <w:p w14:paraId="5012C869" w14:textId="77777777" w:rsidR="009B53CD" w:rsidRDefault="00921704">
      <w:pPr>
        <w:pStyle w:val="ListParagraph"/>
      </w:pPr>
      <w:r>
        <w:t>Cookies are small fil</w:t>
      </w:r>
      <w:r>
        <w:t>es stored on your device (computer or mobile device).</w:t>
      </w:r>
    </w:p>
    <w:p w14:paraId="7B9F537C" w14:textId="77777777" w:rsidR="009B53CD" w:rsidRDefault="00921704">
      <w:pPr>
        <w:pStyle w:val="ListParagraph"/>
      </w:pPr>
      <w:r>
        <w:rPr>
          <w:b/>
        </w:rPr>
        <w:t>Data Controller</w:t>
      </w:r>
    </w:p>
    <w:p w14:paraId="2A52B91B" w14:textId="77777777" w:rsidR="009B53CD" w:rsidRDefault="00921704">
      <w:pPr>
        <w:pStyle w:val="ListParagraph"/>
      </w:pPr>
      <w:r>
        <w:t>Data Controller means the natural or legal person who (either alone or jointly or in common with other persons) determines the purposes for which and the manner in which any personal inf</w:t>
      </w:r>
      <w:r>
        <w:t>ormation are, or are to be, processed.</w:t>
      </w:r>
    </w:p>
    <w:p w14:paraId="4293FA6E" w14:textId="77777777" w:rsidR="009B53CD" w:rsidRDefault="00921704">
      <w:pPr>
        <w:pStyle w:val="ListParagraph"/>
      </w:pPr>
      <w:r>
        <w:t>For the purpose of this Privacy Policy, we are a Data Controller of your Personal Data.</w:t>
      </w:r>
    </w:p>
    <w:p w14:paraId="41FB1B96" w14:textId="77777777" w:rsidR="009B53CD" w:rsidRDefault="00921704">
      <w:pPr>
        <w:pStyle w:val="ListParagraph"/>
      </w:pPr>
      <w:r>
        <w:rPr>
          <w:b/>
        </w:rPr>
        <w:t>Data Processors (or Service Providers)</w:t>
      </w:r>
    </w:p>
    <w:p w14:paraId="595E2A39" w14:textId="77777777" w:rsidR="009B53CD" w:rsidRDefault="00921704">
      <w:pPr>
        <w:pStyle w:val="ListParagraph"/>
      </w:pPr>
      <w:r>
        <w:t>Data Processor (or Service Provider) means any natural or legal person who processes the d</w:t>
      </w:r>
      <w:r>
        <w:t>ata on behalf of the Data Controller.</w:t>
      </w:r>
    </w:p>
    <w:p w14:paraId="0C86B9A8" w14:textId="77777777" w:rsidR="009B53CD" w:rsidRDefault="00921704">
      <w:pPr>
        <w:pStyle w:val="ListParagraph"/>
      </w:pPr>
      <w:r>
        <w:t>We may use the services of various Service Providers in order to process your data more effectively.</w:t>
      </w:r>
    </w:p>
    <w:p w14:paraId="278D198E" w14:textId="77777777" w:rsidR="009B53CD" w:rsidRDefault="00921704">
      <w:pPr>
        <w:pStyle w:val="ListParagraph"/>
      </w:pPr>
      <w:r>
        <w:rPr>
          <w:b/>
        </w:rPr>
        <w:t>Data Subject (or User)</w:t>
      </w:r>
    </w:p>
    <w:p w14:paraId="6B1A26EA" w14:textId="77777777" w:rsidR="009B53CD" w:rsidRDefault="00921704">
      <w:pPr>
        <w:pStyle w:val="ListParagraph"/>
      </w:pPr>
      <w:r>
        <w:t xml:space="preserve">Data Subject is any living individual who is using our Service and is the subject of Personal </w:t>
      </w:r>
      <w:r>
        <w:t>Data.</w:t>
      </w:r>
    </w:p>
    <w:p w14:paraId="6553C00A" w14:textId="77777777" w:rsidR="009B53CD" w:rsidRDefault="00921704">
      <w:pPr>
        <w:pStyle w:val="Heading2"/>
      </w:pPr>
      <w:r>
        <w:lastRenderedPageBreak/>
        <w:t>Information Collection and Use</w:t>
      </w:r>
    </w:p>
    <w:p w14:paraId="58FB222A" w14:textId="77777777" w:rsidR="009B53CD" w:rsidRDefault="00921704">
      <w:r>
        <w:t>We collect several different types of information for various purposes to provide and improve our Service to you.</w:t>
      </w:r>
    </w:p>
    <w:p w14:paraId="355A79A1" w14:textId="77777777" w:rsidR="009B53CD" w:rsidRDefault="00921704">
      <w:pPr>
        <w:pStyle w:val="Heading3"/>
      </w:pPr>
      <w:r>
        <w:t>Types of Data Collected</w:t>
      </w:r>
    </w:p>
    <w:p w14:paraId="6AF8DD31" w14:textId="77777777" w:rsidR="009B53CD" w:rsidRDefault="00921704">
      <w:pPr>
        <w:pStyle w:val="Heading4"/>
      </w:pPr>
      <w:r>
        <w:t>Personal Data</w:t>
      </w:r>
    </w:p>
    <w:p w14:paraId="684A9A7B" w14:textId="77777777" w:rsidR="009B53CD" w:rsidRDefault="00921704">
      <w:r>
        <w:t xml:space="preserve">While using our Service, we may ask you to provide us with certain </w:t>
      </w:r>
      <w:r>
        <w:t>personally identifiable information that can be used to contact or identify you ("Personal Data"). Personally identifiable information may include, but is not limited to:</w:t>
      </w:r>
    </w:p>
    <w:p w14:paraId="1115604A" w14:textId="77777777" w:rsidR="009B53CD" w:rsidRDefault="00921704">
      <w:pPr>
        <w:pStyle w:val="ListBullet"/>
      </w:pPr>
      <w:r>
        <w:t>Email address</w:t>
      </w:r>
    </w:p>
    <w:p w14:paraId="7C1BB72B" w14:textId="77777777" w:rsidR="009B53CD" w:rsidRDefault="00921704">
      <w:pPr>
        <w:pStyle w:val="ListBullet"/>
      </w:pPr>
      <w:r>
        <w:t>First name and last name</w:t>
      </w:r>
    </w:p>
    <w:p w14:paraId="4E4EE6FA" w14:textId="77777777" w:rsidR="009B53CD" w:rsidRDefault="00921704">
      <w:pPr>
        <w:pStyle w:val="ListBullet"/>
      </w:pPr>
      <w:r>
        <w:t>Phone number</w:t>
      </w:r>
    </w:p>
    <w:p w14:paraId="43FFF67D" w14:textId="77777777" w:rsidR="009B53CD" w:rsidRDefault="00921704">
      <w:pPr>
        <w:pStyle w:val="ListBullet"/>
      </w:pPr>
      <w:r>
        <w:t xml:space="preserve">Address, State, </w:t>
      </w:r>
      <w:r>
        <w:t>Province, ZIP/Postal code, City</w:t>
      </w:r>
    </w:p>
    <w:p w14:paraId="4D9FE1F1" w14:textId="77777777" w:rsidR="009B53CD" w:rsidRDefault="00921704">
      <w:pPr>
        <w:pStyle w:val="ListBullet"/>
      </w:pPr>
      <w:r>
        <w:t>Cookies and Usage Data</w:t>
      </w:r>
    </w:p>
    <w:p w14:paraId="09ABADCD" w14:textId="77777777" w:rsidR="009B53CD" w:rsidRDefault="00921704">
      <w:r>
        <w:t>We may use your Personal Data to contact you with newsletters, marketing or promotional materials and other information that may be of interest to you. You may opt out of receiving any, or all, of thes</w:t>
      </w:r>
      <w:r>
        <w:t>e communications from us by following the unsubscribe link or the instructions provided in any email we send.</w:t>
      </w:r>
    </w:p>
    <w:p w14:paraId="1A373D62" w14:textId="77777777" w:rsidR="009B53CD" w:rsidRDefault="00921704">
      <w:pPr>
        <w:pStyle w:val="Heading4"/>
      </w:pPr>
      <w:r>
        <w:t>Usage Data</w:t>
      </w:r>
    </w:p>
    <w:p w14:paraId="543A9D03" w14:textId="77777777" w:rsidR="009B53CD" w:rsidRDefault="00921704">
      <w:r>
        <w:t>We may also collect information that your browser sends whenever you visit our Service or when you access the Service by or through a m</w:t>
      </w:r>
      <w:r>
        <w:t>obile device ("Usage Data").</w:t>
      </w:r>
    </w:p>
    <w:p w14:paraId="67A64FB5" w14:textId="77777777" w:rsidR="009B53CD" w:rsidRDefault="00921704">
      <w:r>
        <w:t>This Usage Data may include information such as your computer's Internet Protocol address (e.g. IP address), browser type, browser version, the pages of our Service that you visit, the time and date of your visit, the time spen</w:t>
      </w:r>
      <w:r>
        <w:t>t on those pages, unique device identifiers and other diagnostic data.</w:t>
      </w:r>
    </w:p>
    <w:p w14:paraId="724CC7DD" w14:textId="77777777" w:rsidR="009B53CD" w:rsidRDefault="00921704">
      <w:r>
        <w:t>When you access the Service with a mobile device, this Usage Data may include information such as the type of mobile device you use, your mobile device unique ID, the IP address of your</w:t>
      </w:r>
      <w:r>
        <w:t xml:space="preserve"> mobile device, your mobile operating system, the type of mobile Internet browser you use, unique device identifiers and other diagnostic data.</w:t>
      </w:r>
    </w:p>
    <w:p w14:paraId="069C65D2" w14:textId="77777777" w:rsidR="009B53CD" w:rsidRDefault="00921704">
      <w:pPr>
        <w:pStyle w:val="Heading4"/>
      </w:pPr>
      <w:r>
        <w:t>Tracking Cookies Data</w:t>
      </w:r>
    </w:p>
    <w:p w14:paraId="38FAD892" w14:textId="77777777" w:rsidR="009B53CD" w:rsidRDefault="00921704">
      <w:r>
        <w:t xml:space="preserve">We use cookies and similar tracking technologies to track the activity on our Service and </w:t>
      </w:r>
      <w:r>
        <w:t>we hold certain information.</w:t>
      </w:r>
    </w:p>
    <w:p w14:paraId="0A53241F" w14:textId="77777777" w:rsidR="009B53CD" w:rsidRDefault="00921704">
      <w:r>
        <w:t>Cookies are files with a small amount of data which may include an anonymous unique identifier. Cookies are sent to your browser from a website and stored on your device. Other tracking technologies are also used such as beacon</w:t>
      </w:r>
      <w:r>
        <w:t>s, tags and scripts to collect and track information and to improve and analyse our Service.</w:t>
      </w:r>
    </w:p>
    <w:p w14:paraId="329D6CE3" w14:textId="77777777" w:rsidR="009B53CD" w:rsidRDefault="00921704">
      <w:r>
        <w:lastRenderedPageBreak/>
        <w:t>You can instruct your browser to refuse all cookies or to indicate when a cookie is being sent. However, if you do not accept cookies, you may not be able to use s</w:t>
      </w:r>
      <w:r>
        <w:t>ome portions of our Service.</w:t>
      </w:r>
    </w:p>
    <w:p w14:paraId="5C672012" w14:textId="77777777" w:rsidR="009B53CD" w:rsidRDefault="00921704">
      <w:r>
        <w:t>Examples of Cookies we use:</w:t>
      </w:r>
    </w:p>
    <w:p w14:paraId="7B464A0C" w14:textId="77777777" w:rsidR="009B53CD" w:rsidRDefault="00921704">
      <w:pPr>
        <w:pStyle w:val="ListBullet"/>
      </w:pPr>
      <w:r>
        <w:rPr>
          <w:b/>
        </w:rPr>
        <w:t>Session Cookies.</w:t>
      </w:r>
      <w:r>
        <w:t xml:space="preserve"> We use Session Cookies to operate our Service.</w:t>
      </w:r>
    </w:p>
    <w:p w14:paraId="5293A3B2" w14:textId="77777777" w:rsidR="009B53CD" w:rsidRDefault="00921704">
      <w:pPr>
        <w:pStyle w:val="ListBullet"/>
      </w:pPr>
      <w:r>
        <w:rPr>
          <w:b/>
        </w:rPr>
        <w:t>Preference Cookies.</w:t>
      </w:r>
      <w:r>
        <w:t xml:space="preserve"> We use Preference Cookies to remember your preferences and various settings.</w:t>
      </w:r>
    </w:p>
    <w:p w14:paraId="04FBCEE4" w14:textId="77777777" w:rsidR="009B53CD" w:rsidRDefault="00921704">
      <w:pPr>
        <w:pStyle w:val="ListBullet"/>
      </w:pPr>
      <w:r>
        <w:rPr>
          <w:b/>
        </w:rPr>
        <w:t>Security Cookies.</w:t>
      </w:r>
      <w:r>
        <w:t xml:space="preserve"> We use Security Cookies for security purposes.</w:t>
      </w:r>
    </w:p>
    <w:p w14:paraId="4B3CB188" w14:textId="77777777" w:rsidR="009B53CD" w:rsidRDefault="00921704">
      <w:pPr>
        <w:pStyle w:val="Heading2"/>
      </w:pPr>
      <w:r>
        <w:t>Use of Data</w:t>
      </w:r>
    </w:p>
    <w:p w14:paraId="72738ACA" w14:textId="77777777" w:rsidR="009B53CD" w:rsidRDefault="00921704">
      <w:r>
        <w:t>Proving Innocence uses the collected data for various purposes:</w:t>
      </w:r>
    </w:p>
    <w:p w14:paraId="55A06629" w14:textId="77777777" w:rsidR="009B53CD" w:rsidRDefault="00921704">
      <w:pPr>
        <w:pStyle w:val="ListBullet"/>
      </w:pPr>
      <w:r>
        <w:t>To provide and maintain our Service</w:t>
      </w:r>
    </w:p>
    <w:p w14:paraId="057C19A0" w14:textId="77777777" w:rsidR="009B53CD" w:rsidRDefault="00921704">
      <w:pPr>
        <w:pStyle w:val="ListBullet"/>
      </w:pPr>
      <w:r>
        <w:t>To notify you about changes to our Service</w:t>
      </w:r>
    </w:p>
    <w:p w14:paraId="04EFC3BB" w14:textId="77777777" w:rsidR="009B53CD" w:rsidRDefault="00921704">
      <w:pPr>
        <w:pStyle w:val="ListBullet"/>
      </w:pPr>
      <w:r>
        <w:t>To allow you to participate in interactive features o</w:t>
      </w:r>
      <w:r>
        <w:t>f our Service when you choose to do so</w:t>
      </w:r>
    </w:p>
    <w:p w14:paraId="7D347DAD" w14:textId="77777777" w:rsidR="009B53CD" w:rsidRDefault="00921704">
      <w:pPr>
        <w:pStyle w:val="ListBullet"/>
      </w:pPr>
      <w:r>
        <w:t>To provide customer support</w:t>
      </w:r>
    </w:p>
    <w:p w14:paraId="61C63E25" w14:textId="77777777" w:rsidR="009B53CD" w:rsidRDefault="00921704">
      <w:pPr>
        <w:pStyle w:val="ListBullet"/>
      </w:pPr>
      <w:r>
        <w:t>To gather analysis or valuable information so that we can improve our Service</w:t>
      </w:r>
    </w:p>
    <w:p w14:paraId="0D4B0BA7" w14:textId="77777777" w:rsidR="009B53CD" w:rsidRDefault="00921704">
      <w:pPr>
        <w:pStyle w:val="ListBullet"/>
      </w:pPr>
      <w:r>
        <w:t>To monitor the usage of our Service</w:t>
      </w:r>
    </w:p>
    <w:p w14:paraId="130AC2F6" w14:textId="77777777" w:rsidR="009B53CD" w:rsidRDefault="00921704">
      <w:pPr>
        <w:pStyle w:val="ListBullet"/>
      </w:pPr>
      <w:r>
        <w:t>To detect, prevent and address technical issues</w:t>
      </w:r>
    </w:p>
    <w:p w14:paraId="1EE6212D" w14:textId="77777777" w:rsidR="009B53CD" w:rsidRDefault="00921704">
      <w:pPr>
        <w:pStyle w:val="ListBullet"/>
      </w:pPr>
      <w:r>
        <w:t>To provide you with news, s</w:t>
      </w:r>
      <w:r>
        <w:t>pecial offers and general information about other goods, services and events which we offer that are similar to those that you have already purchased or enquired about unless you have opted not to receive such information</w:t>
      </w:r>
    </w:p>
    <w:p w14:paraId="7D936B99" w14:textId="77777777" w:rsidR="009B53CD" w:rsidRDefault="00921704">
      <w:pPr>
        <w:pStyle w:val="Heading2"/>
      </w:pPr>
      <w:r>
        <w:t xml:space="preserve">Legal Basis for </w:t>
      </w:r>
      <w:r>
        <w:t>Processing Personal Data under the General Data Protection Regulation (GDPR)</w:t>
      </w:r>
    </w:p>
    <w:p w14:paraId="1B93CBE3" w14:textId="77777777" w:rsidR="009B53CD" w:rsidRDefault="00921704">
      <w:r>
        <w:t>If you are from the European Economic Area (EEA), Proving Innocence legal basis for collecting and using the personal information described in this Privacy Policy depends on the P</w:t>
      </w:r>
      <w:r>
        <w:t>ersonal Data we collect and the specific context in which we collect it.</w:t>
      </w:r>
    </w:p>
    <w:p w14:paraId="10018E52" w14:textId="77777777" w:rsidR="009B53CD" w:rsidRDefault="00921704">
      <w:r>
        <w:t>Proving Innocence may process your Personal Data because:</w:t>
      </w:r>
    </w:p>
    <w:p w14:paraId="26BDA4E0" w14:textId="77777777" w:rsidR="009B53CD" w:rsidRDefault="00921704">
      <w:pPr>
        <w:pStyle w:val="ListBullet"/>
      </w:pPr>
      <w:r>
        <w:t>We need to perform a contract with you</w:t>
      </w:r>
    </w:p>
    <w:p w14:paraId="546AEAFC" w14:textId="77777777" w:rsidR="009B53CD" w:rsidRDefault="00921704">
      <w:pPr>
        <w:pStyle w:val="ListBullet"/>
      </w:pPr>
      <w:r>
        <w:t>You have given us permission to do so</w:t>
      </w:r>
    </w:p>
    <w:p w14:paraId="24C59593" w14:textId="77777777" w:rsidR="009B53CD" w:rsidRDefault="00921704">
      <w:pPr>
        <w:pStyle w:val="ListBullet"/>
      </w:pPr>
      <w:r>
        <w:t>The processing is in our legitimate interests an</w:t>
      </w:r>
      <w:r>
        <w:t>d it is not overridden by your rights</w:t>
      </w:r>
    </w:p>
    <w:p w14:paraId="4B07DB94" w14:textId="77777777" w:rsidR="009B53CD" w:rsidRDefault="00921704">
      <w:pPr>
        <w:pStyle w:val="ListBullet"/>
      </w:pPr>
      <w:r>
        <w:t>To comply with the law</w:t>
      </w:r>
    </w:p>
    <w:p w14:paraId="077F98EE" w14:textId="77777777" w:rsidR="009B53CD" w:rsidRDefault="00921704">
      <w:pPr>
        <w:pStyle w:val="Heading2"/>
      </w:pPr>
      <w:r>
        <w:t>Retention of Data</w:t>
      </w:r>
    </w:p>
    <w:p w14:paraId="451AA5F9" w14:textId="77777777" w:rsidR="009B53CD" w:rsidRDefault="00921704">
      <w:r>
        <w:t>Proving Innocence will retain your Personal Data only for as long as is necessary for the purposes set out in this Privacy Policy. We will retain and use your Personal Data to t</w:t>
      </w:r>
      <w:r>
        <w:t xml:space="preserve">he extent necessary to comply with our legal obligations (for example, if we are required to </w:t>
      </w:r>
      <w:r>
        <w:lastRenderedPageBreak/>
        <w:t>retain your data to comply with applicable laws), resolve disputes and enforce our legal agreements and policies.</w:t>
      </w:r>
    </w:p>
    <w:p w14:paraId="2A5E0E2F" w14:textId="77777777" w:rsidR="009B53CD" w:rsidRDefault="00921704">
      <w:r>
        <w:t>Proving Innocence will also retain Usage Data for</w:t>
      </w:r>
      <w:r>
        <w:t xml:space="preserve"> internal analysis purposes. Usage Data is generally retained for a shorter period of time, except when this data is used to strengthen the security or to improve the functionality of our Service, or we are legally obligated to retain this data for longer </w:t>
      </w:r>
      <w:r>
        <w:t>periods.</w:t>
      </w:r>
    </w:p>
    <w:p w14:paraId="7552FAE9" w14:textId="77777777" w:rsidR="009B53CD" w:rsidRDefault="00921704">
      <w:pPr>
        <w:pStyle w:val="Heading2"/>
      </w:pPr>
      <w:r>
        <w:t>Transfer of Data</w:t>
      </w:r>
    </w:p>
    <w:p w14:paraId="0B70B4AF" w14:textId="77777777" w:rsidR="009B53CD" w:rsidRDefault="00921704">
      <w:r>
        <w:t>Your information, including Personal Data, may be transferred to - and maintained on - computers located outside of your state, province, country or other governmental jurisdiction where the data protection laws may differ from th</w:t>
      </w:r>
      <w:r>
        <w:t>ose of your jurisdiction.</w:t>
      </w:r>
    </w:p>
    <w:p w14:paraId="7DD050BF" w14:textId="77777777" w:rsidR="009B53CD" w:rsidRDefault="00921704">
      <w:r>
        <w:t>If you are located outside United States and choose to provide information to us, please note that we transfer the data, including Personal Data, to United States and process it there.</w:t>
      </w:r>
    </w:p>
    <w:p w14:paraId="3BB6B1EA" w14:textId="77777777" w:rsidR="009B53CD" w:rsidRDefault="00921704">
      <w:r>
        <w:t xml:space="preserve">Your consent to this Privacy Policy followed </w:t>
      </w:r>
      <w:r>
        <w:t>by your submission of such information represents your agreement to that transfer.</w:t>
      </w:r>
    </w:p>
    <w:p w14:paraId="6AD421AA" w14:textId="77777777" w:rsidR="009B53CD" w:rsidRDefault="00921704">
      <w:r>
        <w:t>Proving Innocence will take all the steps reasonably necessary to ensure that your data is treated securely and in accordance with this Privacy Policy and no transfer of you</w:t>
      </w:r>
      <w:r>
        <w:t>r Personal Data will take place to an organisation or a country unless there are adequate controls in place including the security of your data and other personal information.</w:t>
      </w:r>
    </w:p>
    <w:p w14:paraId="671C77C8" w14:textId="77777777" w:rsidR="009B53CD" w:rsidRDefault="00921704">
      <w:pPr>
        <w:pStyle w:val="Heading2"/>
      </w:pPr>
      <w:r>
        <w:t>Disclosure of Data</w:t>
      </w:r>
    </w:p>
    <w:p w14:paraId="4A2C2BC4" w14:textId="77777777" w:rsidR="009B53CD" w:rsidRDefault="00921704">
      <w:pPr>
        <w:pStyle w:val="Heading3"/>
      </w:pPr>
      <w:r>
        <w:t>Disclosure for Law Enforcement</w:t>
      </w:r>
    </w:p>
    <w:p w14:paraId="1B97DE90" w14:textId="77777777" w:rsidR="009B53CD" w:rsidRDefault="00921704">
      <w:r>
        <w:t>Under certain circumstances, P</w:t>
      </w:r>
      <w:r>
        <w:t>roving Innocence may be required to disclose your Personal Data if required to do so by law or in response to valid requests by public authorities (e.g. a court or a government agency).</w:t>
      </w:r>
    </w:p>
    <w:p w14:paraId="2C42046B" w14:textId="77777777" w:rsidR="009B53CD" w:rsidRDefault="00921704">
      <w:pPr>
        <w:pStyle w:val="Heading3"/>
      </w:pPr>
      <w:r>
        <w:t>Legal Requirements</w:t>
      </w:r>
    </w:p>
    <w:p w14:paraId="7BB048FF" w14:textId="77777777" w:rsidR="009B53CD" w:rsidRDefault="00921704">
      <w:r>
        <w:t>Proving Innocence may disclose your Personal Data i</w:t>
      </w:r>
      <w:r>
        <w:t>n the good faith belief that such action is necessary to:</w:t>
      </w:r>
    </w:p>
    <w:p w14:paraId="34ED4D75" w14:textId="77777777" w:rsidR="009B53CD" w:rsidRDefault="00921704">
      <w:pPr>
        <w:pStyle w:val="ListBullet"/>
      </w:pPr>
      <w:r>
        <w:t>To comply with a legal obligation</w:t>
      </w:r>
    </w:p>
    <w:p w14:paraId="0EC14DDC" w14:textId="77777777" w:rsidR="009B53CD" w:rsidRDefault="00921704">
      <w:pPr>
        <w:pStyle w:val="ListBullet"/>
      </w:pPr>
      <w:r>
        <w:t>To protect and defend the rights or property of Proving Innocence</w:t>
      </w:r>
    </w:p>
    <w:p w14:paraId="28D4A7EC" w14:textId="77777777" w:rsidR="009B53CD" w:rsidRDefault="00921704">
      <w:pPr>
        <w:pStyle w:val="ListBullet"/>
      </w:pPr>
      <w:r>
        <w:t>To prevent or investigate possible wrongdoing in connection with the Service</w:t>
      </w:r>
    </w:p>
    <w:p w14:paraId="013AC8A7" w14:textId="77777777" w:rsidR="009B53CD" w:rsidRDefault="00921704">
      <w:pPr>
        <w:pStyle w:val="ListBullet"/>
      </w:pPr>
      <w:r>
        <w:t>To protect the person</w:t>
      </w:r>
      <w:r>
        <w:t>al safety of users of the Service or the public</w:t>
      </w:r>
    </w:p>
    <w:p w14:paraId="47305FD2" w14:textId="77777777" w:rsidR="009B53CD" w:rsidRDefault="00921704">
      <w:pPr>
        <w:pStyle w:val="ListBullet"/>
      </w:pPr>
      <w:r>
        <w:t>To protect against legal liability</w:t>
      </w:r>
    </w:p>
    <w:p w14:paraId="25D8DB20" w14:textId="77777777" w:rsidR="009B53CD" w:rsidRDefault="00921704">
      <w:pPr>
        <w:pStyle w:val="Heading2"/>
      </w:pPr>
      <w:r>
        <w:t>Security of Data</w:t>
      </w:r>
    </w:p>
    <w:p w14:paraId="0B5B25C8" w14:textId="77777777" w:rsidR="009B53CD" w:rsidRDefault="00921704">
      <w:r>
        <w:t>The security of your data is important to us but remember that no method of transmission over the Internet or method of electronic storage is 100% secure. W</w:t>
      </w:r>
      <w:r>
        <w:t>hile we strive to use commercially acceptable means to protect your Personal Data, we cannot guarantee its absolute security.</w:t>
      </w:r>
    </w:p>
    <w:p w14:paraId="42C52440" w14:textId="77777777" w:rsidR="009B53CD" w:rsidRDefault="00921704">
      <w:pPr>
        <w:pStyle w:val="Heading2"/>
      </w:pPr>
      <w:r>
        <w:lastRenderedPageBreak/>
        <w:t>Our Policy on "Do Not Track" Signals under the California Online Protection Act (CalOPPA)</w:t>
      </w:r>
    </w:p>
    <w:p w14:paraId="200C86BD" w14:textId="5F60B855" w:rsidR="009B53CD" w:rsidRDefault="00921704">
      <w:r>
        <w:t>Do Not Track is a preference you can set in your web browser to inform websites that you do not want to be tracked.</w:t>
      </w:r>
    </w:p>
    <w:p w14:paraId="1B99D22F" w14:textId="3A4FC5C5" w:rsidR="009B53CD" w:rsidRDefault="00921704">
      <w:r>
        <w:t>Please note that we do not change our practices in response to a “Do Not Track” signal in the HTTP header from a browser or mobile application.</w:t>
      </w:r>
      <w:bookmarkStart w:id="0" w:name="_GoBack"/>
      <w:bookmarkEnd w:id="0"/>
    </w:p>
    <w:p w14:paraId="77212086" w14:textId="77777777" w:rsidR="009B53CD" w:rsidRDefault="00921704">
      <w:pPr>
        <w:pStyle w:val="Heading2"/>
      </w:pPr>
      <w:r>
        <w:t>Your Data Protection Right</w:t>
      </w:r>
      <w:r>
        <w:t>s under the General Data Protection Regulation (GDPR)</w:t>
      </w:r>
    </w:p>
    <w:p w14:paraId="4CE9B183" w14:textId="77777777" w:rsidR="009B53CD" w:rsidRDefault="00921704">
      <w:r>
        <w:t>If you are a resident of the European Economic Area (EEA), you have certain data protection rights. Proving Innocence aims to take reasonable steps to allow you to correct, amend, delete or limit the us</w:t>
      </w:r>
      <w:r>
        <w:t>e of your Personal Data.</w:t>
      </w:r>
    </w:p>
    <w:p w14:paraId="3C4BB9BE" w14:textId="77777777" w:rsidR="009B53CD" w:rsidRDefault="00921704">
      <w:r>
        <w:t>If you wish to be informed about what Personal Data we hold about you and if you want it to be removed from our systems, please contact us.</w:t>
      </w:r>
    </w:p>
    <w:p w14:paraId="40218EFB" w14:textId="77777777" w:rsidR="009B53CD" w:rsidRDefault="00921704">
      <w:r>
        <w:t>In certain circumstances, you have the following data protection rights:</w:t>
      </w:r>
    </w:p>
    <w:p w14:paraId="62770EAB" w14:textId="77777777" w:rsidR="009B53CD" w:rsidRDefault="00921704">
      <w:pPr>
        <w:pStyle w:val="ListParagraph"/>
      </w:pPr>
      <w:r>
        <w:rPr>
          <w:b/>
        </w:rPr>
        <w:t>The right to acces</w:t>
      </w:r>
      <w:r>
        <w:rPr>
          <w:b/>
        </w:rPr>
        <w:t>s, update or delete the information we have on you.</w:t>
      </w:r>
      <w:r>
        <w:t xml:space="preserve"> Whenever made possible, you can access, update or request deletion of your Personal Data directly within your account settings section. If you are unable to perform these actions yourself, please contact </w:t>
      </w:r>
      <w:r>
        <w:t>us to assist you.</w:t>
      </w:r>
    </w:p>
    <w:p w14:paraId="0C7AAE03" w14:textId="77777777" w:rsidR="009B53CD" w:rsidRDefault="00921704">
      <w:pPr>
        <w:pStyle w:val="ListParagraph"/>
      </w:pPr>
      <w:r>
        <w:rPr>
          <w:b/>
        </w:rPr>
        <w:t>The right of rectification.</w:t>
      </w:r>
      <w:r>
        <w:t xml:space="preserve"> You have the right to have your information rectified if that information is inaccurate or incomplete.</w:t>
      </w:r>
    </w:p>
    <w:p w14:paraId="59724E2E" w14:textId="77777777" w:rsidR="009B53CD" w:rsidRDefault="00921704">
      <w:pPr>
        <w:pStyle w:val="ListParagraph"/>
      </w:pPr>
      <w:r>
        <w:rPr>
          <w:b/>
        </w:rPr>
        <w:t>The right to object.</w:t>
      </w:r>
      <w:r>
        <w:t xml:space="preserve"> You have the right to object to our processing of your Personal Data.</w:t>
      </w:r>
    </w:p>
    <w:p w14:paraId="112E112E" w14:textId="77777777" w:rsidR="009B53CD" w:rsidRDefault="00921704">
      <w:pPr>
        <w:pStyle w:val="ListParagraph"/>
      </w:pPr>
      <w:r>
        <w:rPr>
          <w:b/>
        </w:rPr>
        <w:t xml:space="preserve">The right of </w:t>
      </w:r>
      <w:r>
        <w:rPr>
          <w:b/>
        </w:rPr>
        <w:t>restriction.</w:t>
      </w:r>
      <w:r>
        <w:t xml:space="preserve"> You have the right to request that we restrict the processing of your personal information.</w:t>
      </w:r>
    </w:p>
    <w:p w14:paraId="2F55DCB7" w14:textId="77777777" w:rsidR="009B53CD" w:rsidRDefault="00921704">
      <w:pPr>
        <w:pStyle w:val="ListParagraph"/>
      </w:pPr>
      <w:r>
        <w:rPr>
          <w:b/>
        </w:rPr>
        <w:t>The right to data portability.</w:t>
      </w:r>
      <w:r>
        <w:t xml:space="preserve"> You have the right to be provided with a copy of the information we have on you in a structured, machine-readable and co</w:t>
      </w:r>
      <w:r>
        <w:t>mmonly used format.</w:t>
      </w:r>
    </w:p>
    <w:p w14:paraId="0C012B81" w14:textId="77777777" w:rsidR="009B53CD" w:rsidRDefault="00921704">
      <w:pPr>
        <w:pStyle w:val="ListParagraph"/>
      </w:pPr>
      <w:r>
        <w:rPr>
          <w:b/>
        </w:rPr>
        <w:t>The right to withdraw consent.</w:t>
      </w:r>
      <w:r>
        <w:t xml:space="preserve"> You also have the right to withdraw your consent at any time where Proving Innocence relied on your consent to process your personal information.</w:t>
      </w:r>
    </w:p>
    <w:p w14:paraId="23EEB13B" w14:textId="77777777" w:rsidR="009B53CD" w:rsidRDefault="00921704">
      <w:r>
        <w:t>Please note that we may ask you to verify your identity bef</w:t>
      </w:r>
      <w:r>
        <w:t>ore responding to such requests.</w:t>
      </w:r>
    </w:p>
    <w:p w14:paraId="1711F536" w14:textId="77777777" w:rsidR="009B53CD" w:rsidRDefault="00921704">
      <w:r>
        <w:t>You have the right to complain to a Data Protection Authority about our collection and use of your Personal Data. For more information, please contact your local data protection authority in the European Economic Area (EEA)</w:t>
      </w:r>
      <w:r>
        <w:t>.</w:t>
      </w:r>
    </w:p>
    <w:p w14:paraId="26F8C4C0" w14:textId="77777777" w:rsidR="009B53CD" w:rsidRDefault="00921704">
      <w:pPr>
        <w:pStyle w:val="Heading2"/>
      </w:pPr>
      <w:r>
        <w:lastRenderedPageBreak/>
        <w:t>Service Providers</w:t>
      </w:r>
    </w:p>
    <w:p w14:paraId="30A0D311" w14:textId="77777777" w:rsidR="009B53CD" w:rsidRDefault="00921704">
      <w:r>
        <w:t>We may employ third party companies and individuals to facilitate our Service ("Service Providers"), provide the Service on our behalf, perform Service-related services or assist us in analysing how our Service is used.</w:t>
      </w:r>
    </w:p>
    <w:p w14:paraId="24CDFA6F" w14:textId="77777777" w:rsidR="009B53CD" w:rsidRDefault="00921704">
      <w:r>
        <w:t>These third part</w:t>
      </w:r>
      <w:r>
        <w:t>ies have access to your Personal Data only to perform these tasks on our behalf and are obligated not to disclose or use it for any other purpose.</w:t>
      </w:r>
    </w:p>
    <w:p w14:paraId="0D0D4434" w14:textId="77777777" w:rsidR="009B53CD" w:rsidRDefault="00921704">
      <w:pPr>
        <w:pStyle w:val="Heading2"/>
      </w:pPr>
      <w:r>
        <w:t>Links to Other Sites</w:t>
      </w:r>
    </w:p>
    <w:p w14:paraId="50FE2421" w14:textId="77777777" w:rsidR="009B53CD" w:rsidRDefault="00921704">
      <w:r>
        <w:t>Our Service may contain links to other sites that are not operated by us. If you click a</w:t>
      </w:r>
      <w:r>
        <w:t xml:space="preserve"> third party link, you will be directed to that third party's site. We strongly advise you to review the Privacy Policy of every site you visit.</w:t>
      </w:r>
    </w:p>
    <w:p w14:paraId="40BCEA64" w14:textId="77777777" w:rsidR="009B53CD" w:rsidRDefault="00921704">
      <w:r>
        <w:t>We have no control over and assume no responsibility for the content, privacy policies or practices of any thir</w:t>
      </w:r>
      <w:r>
        <w:t>d party sites or services.</w:t>
      </w:r>
    </w:p>
    <w:p w14:paraId="2A78E774" w14:textId="77777777" w:rsidR="009B53CD" w:rsidRDefault="00921704">
      <w:pPr>
        <w:pStyle w:val="Heading2"/>
      </w:pPr>
      <w:r>
        <w:t>Children's Privacy</w:t>
      </w:r>
    </w:p>
    <w:p w14:paraId="7B5420E8" w14:textId="77777777" w:rsidR="009B53CD" w:rsidRDefault="00921704">
      <w:r>
        <w:t>Our Service does not address anyone under the age of 18 ("Children").</w:t>
      </w:r>
    </w:p>
    <w:p w14:paraId="657F6754" w14:textId="77777777" w:rsidR="009B53CD" w:rsidRDefault="00921704">
      <w:r>
        <w:t>We do not knowingly collect personally identifiable information from anyone under the age of 18. If you are a parent or guardian and you are</w:t>
      </w:r>
      <w:r>
        <w:t xml:space="preserve"> aware that your Child has provided us with Personal Data, please contact us. If we become aware that we have collected Personal Data from children without verification of parental consent, we take steps to remove that information from our servers.</w:t>
      </w:r>
    </w:p>
    <w:p w14:paraId="63ABF5E1" w14:textId="77777777" w:rsidR="009B53CD" w:rsidRDefault="00921704">
      <w:pPr>
        <w:pStyle w:val="Heading2"/>
      </w:pPr>
      <w:r>
        <w:t>Changes</w:t>
      </w:r>
      <w:r>
        <w:t xml:space="preserve"> to This Privacy Policy</w:t>
      </w:r>
    </w:p>
    <w:p w14:paraId="570495F3" w14:textId="77777777" w:rsidR="009B53CD" w:rsidRDefault="00921704">
      <w:r>
        <w:t>We may update our Privacy Policy from time to time. We will notify you of any changes by posting the new Privacy Policy on this page.</w:t>
      </w:r>
    </w:p>
    <w:p w14:paraId="65F9639E" w14:textId="77777777" w:rsidR="009B53CD" w:rsidRDefault="00921704">
      <w:r>
        <w:t>We will let you know via email and/or a prominent notice on our Service, prior to the change becom</w:t>
      </w:r>
      <w:r>
        <w:t>ing effective and update the "effective date" at the top of this Privacy Policy.</w:t>
      </w:r>
    </w:p>
    <w:p w14:paraId="2B6F8429" w14:textId="77777777" w:rsidR="009B53CD" w:rsidRDefault="00921704">
      <w:r>
        <w:t>You are advised to review this Privacy Policy periodically for any changes. Changes to this Privacy Policy are effective when they are posted on this page.</w:t>
      </w:r>
    </w:p>
    <w:p w14:paraId="702DD19D" w14:textId="77777777" w:rsidR="009B53CD" w:rsidRDefault="00921704">
      <w:pPr>
        <w:pStyle w:val="Heading2"/>
      </w:pPr>
      <w:r>
        <w:t>Contact Us</w:t>
      </w:r>
    </w:p>
    <w:p w14:paraId="28CF6122" w14:textId="77777777" w:rsidR="009B53CD" w:rsidRDefault="00921704">
      <w:r>
        <w:t>If you h</w:t>
      </w:r>
      <w:r>
        <w:t>ave any questions about this Privacy Policy, please contact us:</w:t>
      </w:r>
    </w:p>
    <w:p w14:paraId="36CE1AD0" w14:textId="77777777" w:rsidR="009B53CD" w:rsidRDefault="00921704">
      <w:pPr>
        <w:pStyle w:val="ListBullet"/>
      </w:pPr>
      <w:r>
        <w:t>By visiting this page on our website: https://www.provinginnocence.org/contact</w:t>
      </w:r>
    </w:p>
    <w:sectPr w:rsidR="009B53CD"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C0C96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68BC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06E37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A3C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8"/>
  </w:num>
  <w:num w:numId="6">
    <w:abstractNumId w:val="3"/>
  </w:num>
  <w:num w:numId="7">
    <w:abstractNumId w:val="2"/>
  </w:num>
  <w:num w:numId="8">
    <w:abstractNumId w:val="1"/>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tDQwM7MwsjAxMDBT0lEKTi0uzszPAykwrAUAD5TEMCwAAAA="/>
  </w:docVars>
  <w:rsids>
    <w:rsidRoot w:val="00B47730"/>
    <w:rsid w:val="00034616"/>
    <w:rsid w:val="0006063C"/>
    <w:rsid w:val="0015074B"/>
    <w:rsid w:val="0029639D"/>
    <w:rsid w:val="00326F90"/>
    <w:rsid w:val="00480177"/>
    <w:rsid w:val="00921704"/>
    <w:rsid w:val="009B53CD"/>
    <w:rsid w:val="00A40547"/>
    <w:rsid w:val="00AA1D8D"/>
    <w:rsid w:val="00B47730"/>
    <w:rsid w:val="00B62F6D"/>
    <w:rsid w:val="00CB0664"/>
    <w:rsid w:val="00CB387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603868"/>
  <w14:defaultImageDpi w14:val="330"/>
  <w15:docId w15:val="{FEB9B088-4C24-4F0A-A260-76F706FDF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177"/>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1">
    <w:name w:val="Гиперссылка1"/>
    <w:basedOn w:val="Hyperlink"/>
    <w:uiPriority w:val="1"/>
    <w:qFormat/>
    <w:rsid w:val="00CB387B"/>
    <w:rPr>
      <w:color w:val="0000FF" w:themeColor="hyperlink"/>
      <w:u w:val="single"/>
    </w:rPr>
  </w:style>
  <w:style w:type="character" w:styleId="Hyperlink">
    <w:name w:val="Hyperlink"/>
    <w:basedOn w:val="DefaultParagraphFont"/>
    <w:uiPriority w:val="99"/>
    <w:semiHidden/>
    <w:unhideWhenUsed/>
    <w:rsid w:val="00CB387B"/>
    <w:rPr>
      <w:color w:val="0000FF" w:themeColor="hyperlink"/>
      <w:u w:val="single"/>
    </w:rPr>
  </w:style>
  <w:style w:type="paragraph" w:customStyle="1" w:styleId="HorizontalLine">
    <w:name w:val="Horizontal Line"/>
    <w:basedOn w:val="Normal"/>
    <w:next w:val="Normal"/>
    <w:qFormat/>
    <w:rsid w:val="00480177"/>
    <w:pPr>
      <w:pBdr>
        <w:bottom w:val="single" w:sz="4" w:space="1" w:color="auto"/>
      </w:pBdr>
    </w:pPr>
    <w:rPr>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5B3F7-27F1-4D3E-B9C2-D5FC2C139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82</Words>
  <Characters>10734</Characters>
  <Application>Microsoft Office Word</Application>
  <DocSecurity>0</DocSecurity>
  <Lines>89</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25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ill Branham</cp:lastModifiedBy>
  <cp:revision>2</cp:revision>
  <dcterms:created xsi:type="dcterms:W3CDTF">2019-07-24T05:21:00Z</dcterms:created>
  <dcterms:modified xsi:type="dcterms:W3CDTF">2019-07-24T05:21:00Z</dcterms:modified>
  <cp:category/>
</cp:coreProperties>
</file>